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onfiture de lait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ihydro-5-octylfuran-2(3H)-one; benzyl alcoh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05-0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Corr. 1B, H314</w:t>
              <w:br/>
              <w:t>Eye Dam. 1, H318</w:t>
              <w:br/>
              <w:t>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onal protective equipment symbol(s)</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Eye protection</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afety glasses</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Skin and body protection</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Wear suitable protective clothing</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 protection</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Protective gloves</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ilk. Vanilla. Foo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onfiture de lai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onfiture de lai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ihydro-5-octylfuran-2(3H)-one (2305-0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onfiture de lai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onfiture de lai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AFBAECF-1B17-4273-A4D5-946A65D80746}"/>
</file>

<file path=customXml/itemProps3.xml><?xml version="1.0" encoding="utf-8"?>
<ds:datastoreItem xmlns:ds="http://schemas.openxmlformats.org/officeDocument/2006/customXml" ds:itemID="{017D76EE-86D9-40EE-A173-1AD317F26CE7}"/>
</file>

<file path=customXml/itemProps4.xml><?xml version="1.0" encoding="utf-8"?>
<ds:datastoreItem xmlns:ds="http://schemas.openxmlformats.org/officeDocument/2006/customXml" ds:itemID="{CB33CADF-DF79-404F-AAD3-9A3F2CF119F6}"/>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